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B79C" w14:textId="77777777" w:rsidR="002A3A9F" w:rsidRDefault="002A3A9F" w:rsidP="002A3A9F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2BFECDF0" w14:textId="7B3E98F4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</w:p>
    <w:p w14:paraId="692F4A19" w14:textId="77777777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563AA016" w14:textId="77777777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221C4143" w14:textId="715E6902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310075F1" w14:textId="77777777" w:rsidR="002A3A9F" w:rsidRPr="0061235D" w:rsidRDefault="002A3A9F" w:rsidP="002A3A9F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79B966C7" w14:textId="20BCF455" w:rsidR="002A3A9F" w:rsidRDefault="002A3A9F" w:rsidP="002A3A9F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>
        <w:rPr>
          <w:rFonts w:ascii="Calibri" w:eastAsia="Calibri" w:hAnsi="Calibri" w:cs="Calibri"/>
          <w:b/>
          <w:bCs/>
          <w:sz w:val="32"/>
          <w:szCs w:val="32"/>
        </w:rPr>
        <w:t>123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</w:t>
      </w:r>
      <w:r>
        <w:rPr>
          <w:rFonts w:ascii="Calibri" w:eastAsia="Calibri" w:hAnsi="Calibri" w:cs="Calibri"/>
          <w:b/>
          <w:bCs/>
          <w:sz w:val="32"/>
          <w:szCs w:val="32"/>
        </w:rPr>
        <w:t>start with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numbers.</w:t>
      </w:r>
    </w:p>
    <w:p w14:paraId="58A8E464" w14:textId="77777777" w:rsidR="002A3A9F" w:rsidRPr="0077749D" w:rsidRDefault="002A3A9F" w:rsidP="002A3A9F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624EB328" w14:textId="77777777" w:rsidR="002A3A9F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03BF5C7" w14:textId="19932EB5" w:rsidR="002A3A9F" w:rsidRPr="008336C2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</w:t>
      </w:r>
      <w:r>
        <w:rPr>
          <w:rFonts w:ascii="Calibri" w:eastAsia="Calibri" w:hAnsi="Calibri" w:cs="Calibri"/>
          <w:b/>
          <w:bCs/>
          <w:sz w:val="32"/>
          <w:szCs w:val="32"/>
        </w:rPr>
        <w:t>nam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>123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17508A85" w14:textId="77777777" w:rsidR="002A3A9F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7DEBEC7" w14:textId="77777777" w:rsid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7498B74" w14:textId="77777777" w:rsidR="002A3A9F" w:rsidRPr="00856A27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B779ECA" w14:textId="77777777" w:rsidR="002A3A9F" w:rsidRDefault="002A3A9F" w:rsidP="002A3A9F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27137984" w14:textId="02971ACB" w:rsidR="002A3A9F" w:rsidRPr="00DE6723" w:rsidRDefault="002A3A9F" w:rsidP="002A3A9F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3129899B" w14:textId="79EB8202" w:rsidR="002A3A9F" w:rsidRP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2A3A9F">
        <w:rPr>
          <w:b/>
          <w:bCs/>
          <w:sz w:val="40"/>
          <w:szCs w:val="40"/>
          <w:u w:val="single"/>
        </w:rPr>
        <w:drawing>
          <wp:anchor distT="0" distB="0" distL="114300" distR="114300" simplePos="0" relativeHeight="251655680" behindDoc="0" locked="0" layoutInCell="1" allowOverlap="1" wp14:anchorId="755A4CD2" wp14:editId="65A97A61">
            <wp:simplePos x="0" y="0"/>
            <wp:positionH relativeFrom="column">
              <wp:posOffset>131272</wp:posOffset>
            </wp:positionH>
            <wp:positionV relativeFrom="paragraph">
              <wp:posOffset>371648</wp:posOffset>
            </wp:positionV>
            <wp:extent cx="6393815" cy="2758440"/>
            <wp:effectExtent l="0" t="0" r="6985" b="3810"/>
            <wp:wrapSquare wrapText="bothSides"/>
            <wp:docPr id="678837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3782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815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  <w:r w:rsidRPr="008336C2">
        <w:rPr>
          <w:noProof/>
        </w:rPr>
        <w:t xml:space="preserve"> </w:t>
      </w:r>
    </w:p>
    <w:p w14:paraId="62CD5E92" w14:textId="4FACA913" w:rsidR="002A3A9F" w:rsidRPr="00DE6723" w:rsidRDefault="002A3A9F" w:rsidP="002A3A9F">
      <w:pPr>
        <w:pStyle w:val="ListParagraph"/>
        <w:ind w:left="360"/>
        <w:rPr>
          <w:b/>
          <w:bCs/>
          <w:sz w:val="40"/>
          <w:szCs w:val="40"/>
          <w:u w:val="single"/>
        </w:rPr>
      </w:pPr>
    </w:p>
    <w:p w14:paraId="2190D22E" w14:textId="53DECAC3" w:rsid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t>Screenshot after fixing:</w:t>
      </w:r>
    </w:p>
    <w:p w14:paraId="4BDC0481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52A5A1E1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3740067C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2E45A368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409A96E3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059B4E99" w14:textId="77777777" w:rsidR="002A3A9F" w:rsidRPr="00856A27" w:rsidRDefault="002A3A9F" w:rsidP="002A3A9F">
      <w:pPr>
        <w:rPr>
          <w:b/>
          <w:bCs/>
          <w:sz w:val="36"/>
          <w:szCs w:val="36"/>
        </w:rPr>
      </w:pPr>
    </w:p>
    <w:p w14:paraId="67032B1F" w14:textId="5C72723D" w:rsidR="65BA26AC" w:rsidRPr="002A3A9F" w:rsidRDefault="65BA26AC" w:rsidP="002A3A9F"/>
    <w:sectPr w:rsidR="65BA26AC" w:rsidRPr="002A3A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A3A9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97</Words>
  <Characters>427</Characters>
  <Application>Microsoft Office Word</Application>
  <DocSecurity>0</DocSecurity>
  <Lines>1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1</cp:revision>
  <dcterms:created xsi:type="dcterms:W3CDTF">2023-05-12T18:31:00Z</dcterms:created>
  <dcterms:modified xsi:type="dcterms:W3CDTF">2023-05-16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